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ROA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562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927 474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a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roa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65C108D" w:rsidR="00661C78" w:rsidRDefault="00553FF0">
      <w:r>
        <w:rPr>
          <w:noProof/>
        </w:rPr>
        <w:drawing>
          <wp:inline distT="0" distB="0" distL="0" distR="0" wp14:anchorId="22488A4B" wp14:editId="0B5F696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53FF0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